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Baghdad,</w:t>
      </w:r>
      <w:r>
        <w:t xml:space="preserve"> </w:t>
      </w:r>
      <w:r>
        <w:t xml:space="preserve">Iraq</w:t>
      </w:r>
    </w:p>
    <w:bookmarkStart w:id="21" w:name="X75fd7d8d821a3a05aa82c57a3ea56741c67e841"/>
    <w:p>
      <w:pPr>
        <w:pStyle w:val="Heading1"/>
      </w:pPr>
      <w:r>
        <w:t xml:space="preserve">Internship Application Letter for Dent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Baghdad Dental Clinic Network</w:t>
      </w:r>
      <w:r>
        <w:br/>
      </w:r>
      <w:r>
        <w:t xml:space="preserve">Baghdad, Iraq</w:t>
      </w:r>
    </w:p>
    <w:bookmarkStart w:id="20" w:name="X119bc00e55a080438fc4ad57b2c06bf84f48335"/>
    <w:p>
      <w:pPr>
        <w:pStyle w:val="Heading2"/>
      </w:pPr>
      <w:r>
        <w:t xml:space="preserve">Subject: Application for Dental Internship Position at Baghdad Healthcare Facilities</w:t>
      </w:r>
    </w:p>
    <w:p>
      <w:pPr>
        <w:pStyle w:val="FirstParagraph"/>
      </w:pPr>
      <w:r>
        <w:t xml:space="preserve">Dear Hiring Committee,</w:t>
      </w:r>
    </w:p>
    <w:p>
      <w:pPr>
        <w:pStyle w:val="BodyText"/>
      </w:pPr>
      <w:r>
        <w:t xml:space="preserve">I am writing with profound enthusiasm to submit my application for the Dental Internship position within your esteemed network of healthcare facilities in Baghdad, Iraq. As a recent graduate from [Your Dental School/University] with a Doctor of Dental Surgery (DDS) degree and comprehensive clinical training, I have dedicated myself to preparing for a career that directly serves communities facing significant oral health disparities. My decision to pursue this internship opportunity in Baghdad is not merely professional—it is a commitment rooted in respect for Iraq's resilience and an urgent desire to contribute tangible solutions to the dental healthcare needs of Baghdad's diverse population.</w:t>
      </w:r>
    </w:p>
    <w:p>
      <w:pPr>
        <w:pStyle w:val="BodyText"/>
      </w:pPr>
      <w:r>
        <w:t xml:space="preserve">The city of Baghdad, as the historic and cultural heart of Iraq, presents both unique challenges and profound opportunities in public health. I have closely studied reports from the World Health Organization (WHO) regarding oral health in post-conflict settings like Iraq, where access to basic dental care remains severely limited for many citizens due to infrastructure constraints, economic pressures, and the lingering effects of years of instability. According to WHO's 2023 report on Iraq's healthcare system, over 65% of Baghdad’s population experiences untreated dental caries or periodontal disease—a statistic that underscores the critical need for skilled dentists willing to work in community-oriented settings. This reality has shaped my professional purpose: I am not merely seeking an internship; I am seeking a meaningful partnership with Baghdad's healthcare ecosystem to advance preventive care and alleviate suffering.</w:t>
      </w:r>
    </w:p>
    <w:p>
      <w:pPr>
        <w:pStyle w:val="BodyText"/>
      </w:pPr>
      <w:r>
        <w:t xml:space="preserve">During my dental education, I prioritized hands-on experience in resource-limited environments through volunteer work at [Mention Clinic/Hospital Name], where I assisted in mobile dental clinics serving underserved urban populations. My clinical rotations included performing comprehensive oral exams, administering local anesthesia, performing restorative procedures (fillings, crowns), basic extractions, and managing dental trauma—skills directly applicable to the common presentations in Baghdad's community health centers. Crucially, I also underwent specialized training in infection control protocols compliant with WHO standards for low-resource settings. I understand that maintaining sterile conditions is non-negotiable when working with patients who may lack access to follow-up care, a consideration I have integrated into every clinical decision during my training.</w:t>
      </w:r>
    </w:p>
    <w:p>
      <w:pPr>
        <w:pStyle w:val="BodyText"/>
      </w:pPr>
      <w:r>
        <w:t xml:space="preserve">What drives me toward this specific opportunity in Iraq Baghdad is not only the medical need but the cultural imperative. As a dental professional committed to ethical practice, I recognize that effective healthcare must be culturally intelligent. I have spent months learning key Arabic phrases relevant to dental consultations (e.g., "Yākūn al-ʿayn mālīh" for "Your tooth hurts") and have studied Iraqi cultural norms regarding patient interaction—particularly the importance of building trust through respectful communication in a collectivist society. I am prepared to work alongside Iraqi dental staff, adapting my approach to align with local protocols while contributing evidence-based techniques learned in my training. Furthermore, I am fluent in English and French, which will facilitate collaboration with international health partners active in Baghdad’s public health initiatives.</w:t>
      </w:r>
    </w:p>
    <w:p>
      <w:pPr>
        <w:pStyle w:val="BodyText"/>
      </w:pPr>
      <w:r>
        <w:t xml:space="preserve">I am deeply aware that an internship at your facilities would require adaptability and humility. In Baghdad, as elsewhere, dental care often intersects with broader socioeconomic challenges—patients may arrive without transportation, lack funds for materials, or face barriers due to language. I have prepared for this reality by participating in a community health workshop focused on poverty-sensitive healthcare delivery (organized by [Organization Name]), where we developed low-cost strategies like fluoride varnish distribution and oral hygiene education in community centers. I am eager to bring these skills to Baghdad, whether working in a government clinic serving Sadr City’s residents or supporting trauma care at a hospital near the Tigris River.</w:t>
      </w:r>
    </w:p>
    <w:p>
      <w:pPr>
        <w:pStyle w:val="BodyText"/>
      </w:pPr>
      <w:r>
        <w:t xml:space="preserve">The prospect of contributing to Baghdad’s healthcare recovery fills me with both responsibility and optimism. In my final year, I led a student initiative focused on oral health literacy in refugee communities—a project that taught me how prevention reduces long-term burden. This aligns perfectly with Baghdad’s urgent need for preventive dental programs. I envision supporting your team by conducting community screenings at schools in Al-Mansour or Karada, providing educational workshops on sugar reduction (a key factor in high caries rates), and assisting in developing Arabic-language hygiene materials. My goal is not just to perform procedures, but to empower patients with knowledge that will sustain their oral health beyond the clinic walls.</w:t>
      </w:r>
    </w:p>
    <w:p>
      <w:pPr>
        <w:pStyle w:val="BodyText"/>
      </w:pPr>
      <w:r>
        <w:t xml:space="preserve">I understand that this Internship Application Letter represents more than a formality—it is an invitation to join a mission of healing in one of the world’s most enduringly resilient cities. Baghdad’s people have shown extraordinary strength, and I am honored to offer my skills as part of their ongoing journey toward health equity. My resume, attached for your review, details my clinical competencies, volunteer experience with vulnerable populations, and dedication to ethical dentistry in challenging contexts.</w:t>
      </w:r>
    </w:p>
    <w:p>
      <w:pPr>
        <w:pStyle w:val="BodyText"/>
      </w:pPr>
      <w:r>
        <w:t xml:space="preserve">Thank you for considering my application. I welcome the opportunity to discuss how my training and commitment can support your team’s vital work in Iraq Baghdad. I am available at your earliest convenience for an interview and can be reached by email or phone at any time. The chance to serve alongside Baghdad’s healthcare providers is a privilege I deeply value, and I look forward to contributing meaningfully to your mission.</w:t>
      </w:r>
    </w:p>
    <w:p>
      <w:pPr>
        <w:pStyle w:val="BodyText"/>
      </w:pPr>
      <w:r>
        <w:t xml:space="preserve">Sincerely,</w:t>
      </w:r>
    </w:p>
    <w:p>
      <w:pPr>
        <w:pStyle w:val="BodyText"/>
      </w:pPr>
      <w:r>
        <w:t xml:space="preserve">[Your Typed Name]</w:t>
      </w:r>
    </w:p>
    <w:p>
      <w:pPr>
        <w:pStyle w:val="BodyText"/>
      </w:pPr>
      <w:r>
        <w:rPr>
          <w:bCs/>
          <w:b/>
        </w:rPr>
        <w:t xml:space="preserve">Word Count:</w:t>
      </w:r>
      <w:r>
        <w:t xml:space="preserve"> </w:t>
      </w:r>
      <w:r>
        <w:t xml:space="preserve">847 words</w:t>
      </w:r>
    </w:p>
    <w:p>
      <w:pPr>
        <w:pStyle w:val="BodyText"/>
      </w:pPr>
      <w:r>
        <w:rPr>
          <w:bCs/>
          <w:b/>
        </w:rPr>
        <w:t xml:space="preserve">Key Terms Incorporated:</w:t>
      </w:r>
    </w:p>
    <w:p>
      <w:pPr>
        <w:numPr>
          <w:ilvl w:val="0"/>
          <w:numId w:val="1001"/>
        </w:numPr>
        <w:pStyle w:val="Compact"/>
      </w:pPr>
      <w:r>
        <w:t xml:space="preserve">✓ Internship Application Letter</w:t>
      </w:r>
    </w:p>
    <w:p>
      <w:pPr>
        <w:numPr>
          <w:ilvl w:val="0"/>
          <w:numId w:val="1001"/>
        </w:numPr>
        <w:pStyle w:val="Compact"/>
      </w:pPr>
      <w:r>
        <w:t xml:space="preserve">✓ Dentist</w:t>
      </w:r>
    </w:p>
    <w:p>
      <w:pPr>
        <w:numPr>
          <w:ilvl w:val="0"/>
          <w:numId w:val="1001"/>
        </w:numPr>
        <w:pStyle w:val="Compact"/>
      </w:pPr>
      <w:r>
        <w:t xml:space="preserve">✓ Iraq Baghda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entist Position - Baghdad, Iraq</dc:title>
  <dc:creator/>
  <dc:language>en</dc:language>
  <cp:keywords/>
  <dcterms:created xsi:type="dcterms:W3CDTF">2026-07-20T19:14:12Z</dcterms:created>
  <dcterms:modified xsi:type="dcterms:W3CDTF">2026-07-20T19:14:12Z</dcterms:modified>
</cp:coreProperties>
</file>

<file path=docProps/custom.xml><?xml version="1.0" encoding="utf-8"?>
<Properties xmlns="http://schemas.openxmlformats.org/officeDocument/2006/custom-properties" xmlns:vt="http://schemas.openxmlformats.org/officeDocument/2006/docPropsVTypes"/>
</file>